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873A1" w14:textId="77777777" w:rsidR="00D741F1" w:rsidRPr="000218D0" w:rsidRDefault="00D741F1" w:rsidP="00D741F1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0218D0">
        <w:rPr>
          <w:rFonts w:ascii="Times New Roman" w:hAnsi="Times New Roman" w:cs="Times New Roman"/>
          <w:b/>
          <w:bCs/>
          <w:sz w:val="36"/>
          <w:szCs w:val="36"/>
          <w:u w:val="single"/>
        </w:rPr>
        <w:t>Readme</w:t>
      </w:r>
    </w:p>
    <w:p w14:paraId="04B89D97" w14:textId="77777777" w:rsidR="00D741F1" w:rsidRPr="000218D0" w:rsidRDefault="00D741F1" w:rsidP="00D741F1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0218D0">
        <w:rPr>
          <w:rFonts w:ascii="Times New Roman" w:hAnsi="Times New Roman" w:cs="Times New Roman"/>
          <w:b/>
          <w:bCs/>
          <w:sz w:val="24"/>
          <w:szCs w:val="24"/>
        </w:rPr>
        <w:t>Files  Used</w:t>
      </w:r>
      <w:proofErr w:type="gramEnd"/>
      <w:r w:rsidRPr="000218D0">
        <w:rPr>
          <w:rFonts w:ascii="Times New Roman" w:hAnsi="Times New Roman" w:cs="Times New Roman"/>
          <w:b/>
          <w:bCs/>
          <w:sz w:val="24"/>
          <w:szCs w:val="24"/>
        </w:rPr>
        <w:t>:-</w:t>
      </w:r>
    </w:p>
    <w:p w14:paraId="398262E0" w14:textId="343E29D5" w:rsidR="00D741F1" w:rsidRPr="000218D0" w:rsidRDefault="00C225D9" w:rsidP="00D741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C225D9">
        <w:rPr>
          <w:rFonts w:ascii="Times New Roman" w:hAnsi="Times New Roman" w:cs="Times New Roman"/>
          <w:sz w:val="24"/>
          <w:szCs w:val="24"/>
        </w:rPr>
        <w:t>egression</w:t>
      </w:r>
      <w:r w:rsidR="00D741F1" w:rsidRPr="000218D0">
        <w:rPr>
          <w:rFonts w:ascii="Times New Roman" w:hAnsi="Times New Roman" w:cs="Times New Roman"/>
          <w:sz w:val="24"/>
          <w:szCs w:val="24"/>
        </w:rPr>
        <w:t>.py</w:t>
      </w:r>
    </w:p>
    <w:p w14:paraId="5A180DFB" w14:textId="70D3A447" w:rsidR="00D741F1" w:rsidRPr="000218D0" w:rsidRDefault="00C225D9" w:rsidP="00D741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r</w:t>
      </w:r>
      <w:r w:rsidRPr="00C225D9">
        <w:rPr>
          <w:rFonts w:ascii="Times New Roman" w:hAnsi="Times New Roman" w:cs="Times New Roman"/>
          <w:sz w:val="24"/>
          <w:szCs w:val="24"/>
        </w:rPr>
        <w:t>egression</w:t>
      </w:r>
      <w:r w:rsidR="00D741F1" w:rsidRPr="000218D0">
        <w:rPr>
          <w:rFonts w:ascii="Times New Roman" w:hAnsi="Times New Roman" w:cs="Times New Roman"/>
          <w:sz w:val="24"/>
          <w:szCs w:val="24"/>
        </w:rPr>
        <w:t>.py</w:t>
      </w:r>
    </w:p>
    <w:p w14:paraId="2BC1A544" w14:textId="2387DE5E" w:rsidR="00D741F1" w:rsidRDefault="00D741F1" w:rsidP="00D741F1">
      <w:pPr>
        <w:rPr>
          <w:rFonts w:ascii="Times New Roman" w:hAnsi="Times New Roman" w:cs="Times New Roman"/>
          <w:sz w:val="24"/>
          <w:szCs w:val="24"/>
        </w:rPr>
      </w:pPr>
      <w:r w:rsidRPr="000218D0">
        <w:rPr>
          <w:rFonts w:ascii="Times New Roman" w:hAnsi="Times New Roman" w:cs="Times New Roman"/>
          <w:sz w:val="24"/>
          <w:szCs w:val="24"/>
        </w:rPr>
        <w:t>There are three questions in the assignme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C225D9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25D9">
        <w:rPr>
          <w:rFonts w:ascii="Times New Roman" w:hAnsi="Times New Roman" w:cs="Times New Roman"/>
          <w:sz w:val="24"/>
          <w:szCs w:val="24"/>
        </w:rPr>
        <w:t>the first python files contain a solution to question 1, while the second python files contain a solution to question 2 and 3.</w:t>
      </w:r>
    </w:p>
    <w:p w14:paraId="49EC1FC6" w14:textId="5162E2F2" w:rsidR="00D741F1" w:rsidRPr="00C225D9" w:rsidRDefault="00D741F1" w:rsidP="00D741F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225D9">
        <w:rPr>
          <w:rFonts w:ascii="Times New Roman" w:hAnsi="Times New Roman" w:cs="Times New Roman"/>
          <w:b/>
          <w:bCs/>
          <w:sz w:val="24"/>
          <w:szCs w:val="24"/>
        </w:rPr>
        <w:t xml:space="preserve">About </w:t>
      </w:r>
      <w:proofErr w:type="gramStart"/>
      <w:r w:rsidR="00C225D9" w:rsidRPr="00C225D9">
        <w:rPr>
          <w:rFonts w:ascii="Times New Roman" w:hAnsi="Times New Roman" w:cs="Times New Roman"/>
          <w:b/>
          <w:bCs/>
          <w:sz w:val="24"/>
          <w:szCs w:val="24"/>
        </w:rPr>
        <w:t>re</w:t>
      </w:r>
      <w:r w:rsidR="00C225D9" w:rsidRPr="00C225D9">
        <w:rPr>
          <w:rFonts w:ascii="Times New Roman" w:hAnsi="Times New Roman" w:cs="Times New Roman"/>
          <w:b/>
          <w:bCs/>
          <w:sz w:val="24"/>
          <w:szCs w:val="24"/>
        </w:rPr>
        <w:t>gression.py</w:t>
      </w:r>
      <w:r w:rsidRPr="00C225D9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</w:p>
    <w:p w14:paraId="30E6ED3C" w14:textId="76E0857C" w:rsidR="00C225D9" w:rsidRDefault="00C225D9" w:rsidP="00C225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C225D9">
        <w:rPr>
          <w:rFonts w:ascii="Times New Roman" w:hAnsi="Times New Roman" w:cs="Times New Roman"/>
          <w:sz w:val="24"/>
          <w:szCs w:val="24"/>
        </w:rPr>
        <w:t>egression</w:t>
      </w:r>
      <w:r w:rsidRPr="000218D0">
        <w:rPr>
          <w:rFonts w:ascii="Times New Roman" w:hAnsi="Times New Roman" w:cs="Times New Roman"/>
          <w:sz w:val="24"/>
          <w:szCs w:val="24"/>
        </w:rPr>
        <w:t>.py</w:t>
      </w:r>
      <w:r>
        <w:rPr>
          <w:rFonts w:ascii="Times New Roman" w:hAnsi="Times New Roman" w:cs="Times New Roman"/>
          <w:sz w:val="24"/>
          <w:szCs w:val="24"/>
        </w:rPr>
        <w:t xml:space="preserve"> contains the class named Regression. </w:t>
      </w:r>
    </w:p>
    <w:p w14:paraId="1E6DDC83" w14:textId="3686E08E" w:rsidR="00C225D9" w:rsidRPr="00C225D9" w:rsidRDefault="00C225D9" w:rsidP="00C225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ression</w:t>
      </w:r>
      <w:r>
        <w:rPr>
          <w:rFonts w:ascii="Times New Roman" w:hAnsi="Times New Roman" w:cs="Times New Roman"/>
          <w:sz w:val="24"/>
          <w:szCs w:val="24"/>
        </w:rPr>
        <w:t xml:space="preserve"> contains the following member functions with the </w:t>
      </w:r>
      <w:proofErr w:type="gramStart"/>
      <w:r>
        <w:rPr>
          <w:rFonts w:ascii="Times New Roman" w:hAnsi="Times New Roman" w:cs="Times New Roman"/>
          <w:sz w:val="24"/>
          <w:szCs w:val="24"/>
        </w:rPr>
        <w:t>functionalities :</w:t>
      </w:r>
      <w:proofErr w:type="gramEnd"/>
    </w:p>
    <w:p w14:paraId="7412AB1F" w14:textId="097C8B7E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foldSpli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Data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n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: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pli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ata into n folds.</w:t>
      </w:r>
    </w:p>
    <w:p w14:paraId="6EEA557B" w14:textId="3E1B7884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MSE(</w:t>
      </w:r>
      <w:proofErr w:type="spellStart"/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ytrue,ypred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Mean Squared Error using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ytrue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ypred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values.</w:t>
      </w:r>
    </w:p>
    <w:p w14:paraId="7CFBCF25" w14:textId="40B6A5AE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_</w:t>
      </w: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ataSe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ath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Loads the dataset from the specified path.</w:t>
      </w:r>
    </w:p>
    <w:p w14:paraId="7BA505A0" w14:textId="39FEDD00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fit(self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Fits the training data using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nearRegress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) of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klear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save the model.</w:t>
      </w:r>
    </w:p>
    <w:p w14:paraId="1A7EE947" w14:textId="01712C36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ormal(self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training data using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Normal Equation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nd save the model.</w:t>
      </w:r>
    </w:p>
    <w:p w14:paraId="073F440C" w14:textId="6DB9B39C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K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earn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self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training data using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nearRegress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) of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klear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save the model.</w:t>
      </w:r>
    </w:p>
    <w:p w14:paraId="54CAAE80" w14:textId="082C5705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(self):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Loads the model saved by the fit(self) and then calculate and print the Table stats.  </w:t>
      </w:r>
    </w:p>
    <w:p w14:paraId="49636FD5" w14:textId="281316B0" w:rsidR="00C225D9" w:rsidRPr="00C225D9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Normal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self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a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model saved by 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Normal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(self) and then calculate and print the Table stats.  </w:t>
      </w:r>
    </w:p>
    <w:p w14:paraId="3D0E9169" w14:textId="7F5A166E" w:rsidR="00D741F1" w:rsidRDefault="00C225D9" w:rsidP="00C225D9">
      <w:pPr>
        <w:pStyle w:val="ListParagraph"/>
        <w:numPr>
          <w:ilvl w:val="0"/>
          <w:numId w:val="7"/>
        </w:numPr>
        <w:shd w:val="clear" w:color="auto" w:fill="FFFFFE"/>
        <w:tabs>
          <w:tab w:val="left" w:pos="851"/>
        </w:tabs>
        <w:spacing w:after="0" w:line="360" w:lineRule="auto"/>
        <w:ind w:left="1276" w:hanging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SKlearn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self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a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model saved by the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Klear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self) and then calculate and print the Table stat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using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klear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predict funct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.  </w:t>
      </w:r>
    </w:p>
    <w:p w14:paraId="3D0034A9" w14:textId="77777777" w:rsidR="00C225D9" w:rsidRPr="00C225D9" w:rsidRDefault="00C225D9" w:rsidP="00C225D9">
      <w:pPr>
        <w:shd w:val="clear" w:color="auto" w:fill="FFFFFE"/>
        <w:tabs>
          <w:tab w:val="left" w:pos="851"/>
        </w:tabs>
        <w:spacing w:after="0" w:line="270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7858E803" w14:textId="7EB7BEDD" w:rsidR="00C225D9" w:rsidRPr="00C225D9" w:rsidRDefault="00C225D9" w:rsidP="00C225D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225D9">
        <w:rPr>
          <w:rFonts w:ascii="Times New Roman" w:hAnsi="Times New Roman" w:cs="Times New Roman"/>
          <w:b/>
          <w:bCs/>
          <w:sz w:val="24"/>
          <w:szCs w:val="24"/>
        </w:rPr>
        <w:t xml:space="preserve">About </w:t>
      </w:r>
      <w:proofErr w:type="gramStart"/>
      <w:r w:rsidRPr="00C225D9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C225D9">
        <w:rPr>
          <w:rFonts w:ascii="Times New Roman" w:hAnsi="Times New Roman" w:cs="Times New Roman"/>
          <w:b/>
          <w:bCs/>
          <w:sz w:val="24"/>
          <w:szCs w:val="24"/>
        </w:rPr>
        <w:t>ogregression.py :</w:t>
      </w:r>
      <w:proofErr w:type="gramEnd"/>
    </w:p>
    <w:p w14:paraId="05C9C38A" w14:textId="5F7D3232" w:rsidR="00C225D9" w:rsidRDefault="00C225D9" w:rsidP="00C225D9">
      <w:pPr>
        <w:pStyle w:val="ListParagraph"/>
        <w:numPr>
          <w:ilvl w:val="0"/>
          <w:numId w:val="8"/>
        </w:numPr>
        <w:spacing w:line="360" w:lineRule="auto"/>
        <w:ind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ogr</w:t>
      </w:r>
      <w:r w:rsidRPr="00C225D9">
        <w:rPr>
          <w:rFonts w:ascii="Times New Roman" w:hAnsi="Times New Roman" w:cs="Times New Roman"/>
          <w:sz w:val="24"/>
          <w:szCs w:val="24"/>
        </w:rPr>
        <w:t>egression</w:t>
      </w:r>
      <w:r w:rsidRPr="000218D0">
        <w:rPr>
          <w:rFonts w:ascii="Times New Roman" w:hAnsi="Times New Roman" w:cs="Times New Roman"/>
          <w:sz w:val="24"/>
          <w:szCs w:val="24"/>
        </w:rPr>
        <w:t>.py</w:t>
      </w:r>
      <w:r>
        <w:rPr>
          <w:rFonts w:ascii="Times New Roman" w:hAnsi="Times New Roman" w:cs="Times New Roman"/>
          <w:sz w:val="24"/>
          <w:szCs w:val="24"/>
        </w:rPr>
        <w:t xml:space="preserve"> contains the class named</w:t>
      </w:r>
      <w:r>
        <w:rPr>
          <w:rFonts w:ascii="Times New Roman" w:hAnsi="Times New Roman" w:cs="Times New Roman"/>
          <w:sz w:val="24"/>
          <w:szCs w:val="24"/>
        </w:rPr>
        <w:t xml:space="preserve"> L</w:t>
      </w:r>
      <w:r>
        <w:rPr>
          <w:rFonts w:ascii="Times New Roman" w:hAnsi="Times New Roman" w:cs="Times New Roman"/>
          <w:sz w:val="24"/>
          <w:szCs w:val="24"/>
        </w:rPr>
        <w:t>og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C225D9">
        <w:rPr>
          <w:rFonts w:ascii="Times New Roman" w:hAnsi="Times New Roman" w:cs="Times New Roman"/>
          <w:sz w:val="24"/>
          <w:szCs w:val="24"/>
        </w:rPr>
        <w:t>egression</w:t>
      </w:r>
      <w:r w:rsidRPr="000218D0">
        <w:rPr>
          <w:rFonts w:ascii="Times New Roman" w:hAnsi="Times New Roman" w:cs="Times New Roman"/>
          <w:sz w:val="24"/>
          <w:szCs w:val="24"/>
        </w:rPr>
        <w:t>.p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5F2FC5" w14:textId="5D02FE5E" w:rsidR="00C225D9" w:rsidRPr="00C225D9" w:rsidRDefault="00C225D9" w:rsidP="00C225D9">
      <w:pPr>
        <w:pStyle w:val="ListParagraph"/>
        <w:numPr>
          <w:ilvl w:val="0"/>
          <w:numId w:val="8"/>
        </w:numPr>
        <w:spacing w:line="360" w:lineRule="auto"/>
        <w:ind w:hanging="35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g</w:t>
      </w:r>
      <w:r>
        <w:rPr>
          <w:rFonts w:ascii="Times New Roman" w:hAnsi="Times New Roman" w:cs="Times New Roman"/>
          <w:sz w:val="24"/>
          <w:szCs w:val="24"/>
        </w:rPr>
        <w:t>Regres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ains the following member functions with the </w:t>
      </w:r>
      <w:proofErr w:type="gramStart"/>
      <w:r>
        <w:rPr>
          <w:rFonts w:ascii="Times New Roman" w:hAnsi="Times New Roman" w:cs="Times New Roman"/>
          <w:sz w:val="24"/>
          <w:szCs w:val="24"/>
        </w:rPr>
        <w:t>functionalities :</w:t>
      </w:r>
      <w:proofErr w:type="gramEnd"/>
    </w:p>
    <w:p w14:paraId="3628F7FE" w14:textId="3433D5DB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curacy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tual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redicted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accuracy using actual class labels and predicted class labels.</w:t>
      </w:r>
    </w:p>
    <w:p w14:paraId="5ACC1A3E" w14:textId="64D5CCF3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Classwise_</w:t>
      </w: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curacy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pred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ac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culat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each class's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lasswise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ccuracy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sing actual class labels and predicted class label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0EF46505" w14:textId="79246F06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foldSpli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Data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n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li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ata into n fold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47AD49E9" w14:textId="05C436D7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_</w:t>
      </w: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ataSe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rg):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a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dataset from the specified path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4A1504A0" w14:textId="5CBAFB0A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ss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pred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ac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cross-entropy loss using the actual class labels and predicted class probabilities.</w:t>
      </w:r>
    </w:p>
    <w:p w14:paraId="496DA2F0" w14:textId="14D19CB1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lot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Res_Main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Plots the training and accuracy curves for all the epochs using data stored in </w:t>
      </w:r>
      <w:proofErr w:type="spellStart"/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s_Mai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35EF2545" w14:textId="3EC2ED22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lastRenderedPageBreak/>
        <w:t>Hypothesis(</w:t>
      </w:r>
      <w:proofErr w:type="spellStart"/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x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w,b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ypothsis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values(sigmoid) form x(data points), w(weights) and b(bias).</w:t>
      </w:r>
    </w:p>
    <w:p w14:paraId="326DEE13" w14:textId="571002DF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erivateFactor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Data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w,b,D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derivative factor used in update equation.</w:t>
      </w:r>
    </w:p>
    <w:p w14:paraId="23576E87" w14:textId="629EC8C8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redict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_tes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Predicts the class probabilities of the data points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X_test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58D8EC54" w14:textId="48F72E02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catter_plot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arg</w:t>
      </w:r>
      <w:proofErr w:type="spellEnd"/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reates the scatter plot for the whose path is provided in the arg list.</w:t>
      </w:r>
    </w:p>
    <w:p w14:paraId="5054DE4A" w14:textId="631DD82F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fit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arg,reg = None ,method = None,plot=False,print_table=False,print_class=False,ret=False):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ts the training data for each fold with the following method :</w:t>
      </w:r>
    </w:p>
    <w:p w14:paraId="1697E714" w14:textId="77777777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method = None (simple logistic regression) </w:t>
      </w:r>
    </w:p>
    <w:p w14:paraId="7A53BFCA" w14:textId="77777777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method = Regularization (logistic regression with l2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gulizat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)</w:t>
      </w:r>
    </w:p>
    <w:p w14:paraId="58DF7D25" w14:textId="39ED3F22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ethod = One vs One classifier for multiclass classification</w:t>
      </w:r>
    </w:p>
    <w:p w14:paraId="77C019E2" w14:textId="1147AAD0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method = One vs Rest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lassifier for multiclass classification</w:t>
      </w:r>
    </w:p>
    <w:p w14:paraId="67654AC0" w14:textId="0570B8F2" w:rsidR="00C225D9" w:rsidRDefault="00C225D9" w:rsidP="00C225D9">
      <w:pPr>
        <w:shd w:val="clear" w:color="auto" w:fill="FFFFFE"/>
        <w:spacing w:after="0" w:line="360" w:lineRule="auto"/>
        <w:ind w:left="134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eights saving is also done with the fitting of data.</w:t>
      </w:r>
    </w:p>
    <w:p w14:paraId="5073C50D" w14:textId="77316E28" w:rsidR="00C225D9" w:rsidRPr="00C225D9" w:rsidRDefault="00C225D9" w:rsidP="00C225D9">
      <w:pPr>
        <w:shd w:val="clear" w:color="auto" w:fill="FFFFFE"/>
        <w:spacing w:after="0" w:line="360" w:lineRule="auto"/>
        <w:ind w:left="134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l the methods are coded from scratch.</w:t>
      </w:r>
    </w:p>
    <w:p w14:paraId="2891548E" w14:textId="2410F422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Regularization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rg)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erforms the gird search over different values of regularization constants by calling the fit() method with appropriate parameters.</w:t>
      </w:r>
    </w:p>
    <w:p w14:paraId="3EF30DEC" w14:textId="240E27CA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redefined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rg,method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=None,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amb = None)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Performs the data fitting with the following methods :</w:t>
      </w:r>
    </w:p>
    <w:p w14:paraId="74CC2DAF" w14:textId="77777777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method = None (simple logistic regression) </w:t>
      </w:r>
    </w:p>
    <w:p w14:paraId="580199AB" w14:textId="4E1946A0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ethod = Regularization (logistic regression with l2 regul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zation)</w:t>
      </w:r>
    </w:p>
    <w:p w14:paraId="50712224" w14:textId="3AB74496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ethod = One v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One classifier for multiclass classification</w:t>
      </w:r>
    </w:p>
    <w:p w14:paraId="1F37A3EF" w14:textId="23CF0DE1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2268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ethod = One v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Rest classifier for multiclass classification</w:t>
      </w:r>
    </w:p>
    <w:p w14:paraId="543DDDFF" w14:textId="33C52492" w:rsidR="00C225D9" w:rsidRPr="00C225D9" w:rsidRDefault="00C225D9" w:rsidP="00C225D9">
      <w:pPr>
        <w:shd w:val="clear" w:color="auto" w:fill="FFFFFE"/>
        <w:spacing w:after="0" w:line="360" w:lineRule="auto"/>
        <w:ind w:left="141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odel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aving is also done with the fitting of data.</w:t>
      </w:r>
    </w:p>
    <w:p w14:paraId="5509B1DA" w14:textId="34E55C2B" w:rsidR="00C225D9" w:rsidRPr="00C225D9" w:rsidRDefault="00C225D9" w:rsidP="00C225D9">
      <w:pPr>
        <w:shd w:val="clear" w:color="auto" w:fill="FFFFFE"/>
        <w:spacing w:after="0" w:line="360" w:lineRule="auto"/>
        <w:ind w:left="141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l the method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re implemented using the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klear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library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0CA2E8AF" w14:textId="77777777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saved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arg,reg = None ,method = None,plot=False,print_table=False,print_class=False,ret = False)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Loads the weights saved by fit() method and then perform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ses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operations :</w:t>
      </w:r>
    </w:p>
    <w:p w14:paraId="7392B97F" w14:textId="6066E6F2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843" w:hanging="28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Plots the training and accuracy curves for all the epochs using data stored in </w:t>
      </w:r>
      <w:proofErr w:type="spellStart"/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s_Main</w:t>
      </w:r>
      <w:proofErr w:type="spellEnd"/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66B6CEAB" w14:textId="5E0DAD32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843" w:hanging="28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rint the table stats.</w:t>
      </w:r>
    </w:p>
    <w:p w14:paraId="0B017B31" w14:textId="4D9524A0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843" w:hanging="28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Print the </w:t>
      </w:r>
      <w:proofErr w:type="spellStart"/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lasswise</w:t>
      </w:r>
      <w:proofErr w:type="spellEnd"/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ccuracie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henever required.</w:t>
      </w:r>
    </w:p>
    <w:p w14:paraId="47809B9D" w14:textId="5DF6C1C0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Reg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rg)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ads the weights sav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d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by 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gularization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() and print the optimal 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gularization constant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with the table stats.</w:t>
      </w:r>
    </w:p>
    <w:p w14:paraId="13AA7650" w14:textId="5E73D3AA" w:rsid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proofErr w:type="gram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predefined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arg,method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=</w:t>
      </w:r>
      <w:proofErr w:type="spellStart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one,lamb</w:t>
      </w:r>
      <w:proofErr w:type="spellEnd"/>
      <w:r w:rsidRPr="00C225D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 = None)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Loads the weights saved by 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redefined</w:t>
      </w: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)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method and then perform these operations :</w:t>
      </w:r>
    </w:p>
    <w:p w14:paraId="7108B77C" w14:textId="77777777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843" w:hanging="28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rint the table stats.</w:t>
      </w:r>
    </w:p>
    <w:p w14:paraId="4C15A08C" w14:textId="79FF9B53" w:rsidR="00C225D9" w:rsidRPr="00C225D9" w:rsidRDefault="00C225D9" w:rsidP="00C225D9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843" w:hanging="28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Print the </w:t>
      </w:r>
      <w:proofErr w:type="spellStart"/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lasswise</w:t>
      </w:r>
      <w:proofErr w:type="spellEnd"/>
      <w:r w:rsidRPr="00C225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ccuracie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whenever required.</w:t>
      </w:r>
    </w:p>
    <w:p w14:paraId="5C98E2C7" w14:textId="77777777" w:rsidR="009C48FD" w:rsidRDefault="009C48FD"/>
    <w:p w14:paraId="6C176412" w14:textId="7C4A3275" w:rsidR="009C48FD" w:rsidRDefault="009C48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48F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s to Run the </w:t>
      </w:r>
      <w:proofErr w:type="gramStart"/>
      <w:r w:rsidRPr="009C48FD">
        <w:rPr>
          <w:rFonts w:ascii="Times New Roman" w:hAnsi="Times New Roman" w:cs="Times New Roman"/>
          <w:b/>
          <w:bCs/>
          <w:sz w:val="24"/>
          <w:szCs w:val="24"/>
        </w:rPr>
        <w:t>code :</w:t>
      </w:r>
      <w:proofErr w:type="gramEnd"/>
    </w:p>
    <w:p w14:paraId="457EBACC" w14:textId="2B357143" w:rsidR="009C48FD" w:rsidRPr="009C48FD" w:rsidRDefault="009C48FD" w:rsidP="009C48F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zip the submitted files.</w:t>
      </w:r>
    </w:p>
    <w:p w14:paraId="3C46DF0C" w14:textId="63BDDE60" w:rsidR="009C48FD" w:rsidRPr="009C48FD" w:rsidRDefault="009C48FD" w:rsidP="009C48F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the files in the google drive.</w:t>
      </w:r>
    </w:p>
    <w:p w14:paraId="00589CC4" w14:textId="48B1EDC1" w:rsidR="009C48FD" w:rsidRPr="009C48FD" w:rsidRDefault="009C48FD" w:rsidP="009C48FD">
      <w:pPr>
        <w:pStyle w:val="ListParagraph"/>
        <w:numPr>
          <w:ilvl w:val="0"/>
          <w:numId w:val="11"/>
        </w:numPr>
        <w:tabs>
          <w:tab w:val="left" w:pos="426"/>
        </w:tabs>
        <w:rPr>
          <w:rFonts w:ascii="Times New Roman" w:hAnsi="Times New Roman" w:cs="Times New Roman"/>
          <w:sz w:val="24"/>
          <w:szCs w:val="24"/>
        </w:rPr>
      </w:pPr>
      <w:r w:rsidRPr="009C48FD">
        <w:rPr>
          <w:rFonts w:ascii="Times New Roman" w:hAnsi="Times New Roman" w:cs="Times New Roman"/>
          <w:sz w:val="24"/>
          <w:szCs w:val="24"/>
        </w:rPr>
        <w:t xml:space="preserve">To run the </w:t>
      </w:r>
      <w:proofErr w:type="gramStart"/>
      <w:r w:rsidRPr="009C48FD">
        <w:rPr>
          <w:rFonts w:ascii="Times New Roman" w:hAnsi="Times New Roman" w:cs="Times New Roman"/>
          <w:sz w:val="24"/>
          <w:szCs w:val="24"/>
        </w:rPr>
        <w:t>regression.py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E4DF390" w14:textId="48B1EDC1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the data set in the drive</w:t>
      </w:r>
    </w:p>
    <w:p w14:paraId="33187FD4" w14:textId="6702BDBF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the </w:t>
      </w:r>
      <w:r w:rsidRPr="009C48FD">
        <w:rPr>
          <w:rFonts w:ascii="Times New Roman" w:hAnsi="Times New Roman" w:cs="Times New Roman"/>
          <w:sz w:val="24"/>
          <w:szCs w:val="24"/>
        </w:rPr>
        <w:t>regression.py</w:t>
      </w:r>
      <w:r>
        <w:rPr>
          <w:rFonts w:ascii="Times New Roman" w:hAnsi="Times New Roman" w:cs="Times New Roman"/>
          <w:sz w:val="24"/>
          <w:szCs w:val="24"/>
        </w:rPr>
        <w:t xml:space="preserve"> in the google </w:t>
      </w:r>
      <w:proofErr w:type="spellStart"/>
      <w:r>
        <w:rPr>
          <w:rFonts w:ascii="Times New Roman" w:hAnsi="Times New Roman" w:cs="Times New Roman"/>
          <w:sz w:val="24"/>
          <w:szCs w:val="24"/>
        </w:rPr>
        <w:t>cola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232FD5B" w14:textId="32D7279E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unt the drive.</w:t>
      </w:r>
    </w:p>
    <w:p w14:paraId="0525F282" w14:textId="77777777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he right path argument which contains the dataset.</w:t>
      </w:r>
    </w:p>
    <w:p w14:paraId="4375E0DE" w14:textId="77777777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ile all the cells to get the required output.</w:t>
      </w:r>
    </w:p>
    <w:p w14:paraId="3F42608D" w14:textId="77777777" w:rsidR="009C48FD" w:rsidRPr="009C48FD" w:rsidRDefault="009C48FD" w:rsidP="009C48FD">
      <w:pPr>
        <w:pStyle w:val="ListParagraph"/>
        <w:numPr>
          <w:ilvl w:val="0"/>
          <w:numId w:val="11"/>
        </w:numPr>
        <w:tabs>
          <w:tab w:val="left" w:pos="42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C48FD">
        <w:rPr>
          <w:rFonts w:ascii="Times New Roman" w:hAnsi="Times New Roman" w:cs="Times New Roman"/>
          <w:sz w:val="24"/>
          <w:szCs w:val="24"/>
        </w:rPr>
        <w:t xml:space="preserve">To run the </w:t>
      </w:r>
      <w:proofErr w:type="gramStart"/>
      <w:r w:rsidRPr="009C48FD">
        <w:rPr>
          <w:rFonts w:ascii="Times New Roman" w:hAnsi="Times New Roman" w:cs="Times New Roman"/>
          <w:sz w:val="24"/>
          <w:szCs w:val="24"/>
        </w:rPr>
        <w:t>regression.py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707EC66B" w14:textId="77777777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the data set in the drive</w:t>
      </w:r>
    </w:p>
    <w:p w14:paraId="4A8EDA13" w14:textId="350335ED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the </w:t>
      </w:r>
      <w:r>
        <w:rPr>
          <w:rFonts w:ascii="Times New Roman" w:hAnsi="Times New Roman" w:cs="Times New Roman"/>
          <w:sz w:val="24"/>
          <w:szCs w:val="24"/>
        </w:rPr>
        <w:t>log</w:t>
      </w:r>
      <w:r w:rsidRPr="009C48FD">
        <w:rPr>
          <w:rFonts w:ascii="Times New Roman" w:hAnsi="Times New Roman" w:cs="Times New Roman"/>
          <w:sz w:val="24"/>
          <w:szCs w:val="24"/>
        </w:rPr>
        <w:t>regression.py</w:t>
      </w:r>
      <w:r>
        <w:rPr>
          <w:rFonts w:ascii="Times New Roman" w:hAnsi="Times New Roman" w:cs="Times New Roman"/>
          <w:sz w:val="24"/>
          <w:szCs w:val="24"/>
        </w:rPr>
        <w:t xml:space="preserve"> in the google </w:t>
      </w:r>
      <w:proofErr w:type="spellStart"/>
      <w:r>
        <w:rPr>
          <w:rFonts w:ascii="Times New Roman" w:hAnsi="Times New Roman" w:cs="Times New Roman"/>
          <w:sz w:val="24"/>
          <w:szCs w:val="24"/>
        </w:rPr>
        <w:t>cola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550F79F" w14:textId="5738A322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unt the driv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E387E1A" w14:textId="0C801739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he right path argument which contains the dataset.</w:t>
      </w:r>
    </w:p>
    <w:p w14:paraId="084AA881" w14:textId="77777777" w:rsidR="009C48FD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ile all the cells to get the required output.</w:t>
      </w:r>
    </w:p>
    <w:p w14:paraId="52FEEF5A" w14:textId="332F167C" w:rsidR="009C48FD" w:rsidRPr="009C48FD" w:rsidRDefault="009C48FD" w:rsidP="009C48FD">
      <w:pPr>
        <w:pStyle w:val="ListParagraph"/>
        <w:tabs>
          <w:tab w:val="left" w:pos="426"/>
        </w:tabs>
        <w:ind w:left="786"/>
        <w:rPr>
          <w:rFonts w:ascii="Times New Roman" w:hAnsi="Times New Roman" w:cs="Times New Roman"/>
          <w:sz w:val="24"/>
          <w:szCs w:val="24"/>
        </w:rPr>
      </w:pPr>
    </w:p>
    <w:sectPr w:rsidR="009C48FD" w:rsidRPr="009C48FD" w:rsidSect="00BF4540">
      <w:pgSz w:w="11906" w:h="16838"/>
      <w:pgMar w:top="851" w:right="707" w:bottom="1135" w:left="709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BD120D"/>
    <w:multiLevelType w:val="hybridMultilevel"/>
    <w:tmpl w:val="7868C2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9B0617"/>
    <w:multiLevelType w:val="hybridMultilevel"/>
    <w:tmpl w:val="BC8247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D05400"/>
    <w:multiLevelType w:val="hybridMultilevel"/>
    <w:tmpl w:val="21D0AAC8"/>
    <w:lvl w:ilvl="0" w:tplc="65A61CA2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66B9D"/>
    <w:multiLevelType w:val="hybridMultilevel"/>
    <w:tmpl w:val="8AE857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DA2293"/>
    <w:multiLevelType w:val="hybridMultilevel"/>
    <w:tmpl w:val="39586C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3017A0"/>
    <w:multiLevelType w:val="hybridMultilevel"/>
    <w:tmpl w:val="159671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DA5BFF"/>
    <w:multiLevelType w:val="hybridMultilevel"/>
    <w:tmpl w:val="08C6FC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E3613B"/>
    <w:multiLevelType w:val="hybridMultilevel"/>
    <w:tmpl w:val="CBB45E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95934"/>
    <w:multiLevelType w:val="hybridMultilevel"/>
    <w:tmpl w:val="39586C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203718"/>
    <w:multiLevelType w:val="hybridMultilevel"/>
    <w:tmpl w:val="9BC099F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992466"/>
    <w:multiLevelType w:val="hybridMultilevel"/>
    <w:tmpl w:val="B77C97AC"/>
    <w:lvl w:ilvl="0" w:tplc="22C0A5A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6"/>
  </w:num>
  <w:num w:numId="5">
    <w:abstractNumId w:val="3"/>
  </w:num>
  <w:num w:numId="6">
    <w:abstractNumId w:val="10"/>
  </w:num>
  <w:num w:numId="7">
    <w:abstractNumId w:val="5"/>
  </w:num>
  <w:num w:numId="8">
    <w:abstractNumId w:val="8"/>
  </w:num>
  <w:num w:numId="9">
    <w:abstractNumId w:val="0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jQyMzU1NjQ0tTBX0lEKTi0uzszPAykwqgUAOlrGlywAAAA="/>
  </w:docVars>
  <w:rsids>
    <w:rsidRoot w:val="00D741F1"/>
    <w:rsid w:val="009C48FD"/>
    <w:rsid w:val="00C225D9"/>
    <w:rsid w:val="00D741F1"/>
    <w:rsid w:val="00FD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51A06"/>
  <w15:chartTrackingRefBased/>
  <w15:docId w15:val="{F6ED2CA2-6AC5-4FDE-9784-0C2F6D13B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1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41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0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5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3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4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1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7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6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1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1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4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5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5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9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1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0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8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5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9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34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8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1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8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0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8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5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2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6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700</Words>
  <Characters>3990</Characters>
  <Application>Microsoft Office Word</Application>
  <DocSecurity>0</DocSecurity>
  <Lines>33</Lines>
  <Paragraphs>9</Paragraphs>
  <ScaleCrop>false</ScaleCrop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Chauhan</dc:creator>
  <cp:keywords/>
  <dc:description/>
  <cp:lastModifiedBy>Aniket Chauhan</cp:lastModifiedBy>
  <cp:revision>4</cp:revision>
  <dcterms:created xsi:type="dcterms:W3CDTF">2020-10-20T01:01:00Z</dcterms:created>
  <dcterms:modified xsi:type="dcterms:W3CDTF">2020-10-20T02:04:00Z</dcterms:modified>
</cp:coreProperties>
</file>